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p>
      <w:pPr>
        <w:pStyle w:val="FirstParagraph"/>
      </w:pPr>
      <w:r>
        <w:rPr>
          <w:bCs/>
          <w:b/>
        </w:rPr>
        <w:t xml:space="preserve">John Doe</w:t>
      </w:r>
      <w:r>
        <w:br/>
      </w:r>
      <w:r>
        <w:t xml:space="preserve">123 Engineering Street</w:t>
      </w:r>
      <w:r>
        <w:br/>
      </w:r>
      <w:r>
        <w:t xml:space="preserve">Chicago, IL 60601</w:t>
      </w:r>
      <w:r>
        <w:br/>
      </w:r>
      <w:r>
        <w:t xml:space="preserve">(312) 555-1234</w:t>
      </w:r>
      <w:r>
        <w:br/>
      </w:r>
      <w:r>
        <w:t xml:space="preserve">johndoe@email.com</w:t>
      </w:r>
    </w:p>
    <w:p>
      <w:pPr>
        <w:pStyle w:val="BodyText"/>
      </w:pPr>
      <w:r>
        <w:t xml:space="preserve">April 5, 2024</w:t>
      </w:r>
    </w:p>
    <w:p>
      <w:pPr>
        <w:pStyle w:val="BodyText"/>
      </w:pPr>
      <w:r>
        <w:t xml:space="preserve">HR Department</w:t>
      </w:r>
      <w:r>
        <w:br/>
      </w:r>
      <w:r>
        <w:t xml:space="preserve">ABC Engineering Solutions</w:t>
      </w:r>
      <w:r>
        <w:br/>
      </w:r>
      <w:r>
        <w:t xml:space="preserve">456 Innovation Drive</w:t>
      </w:r>
      <w:r>
        <w:br/>
      </w:r>
      <w:r>
        <w:t xml:space="preserve">Chicago, IL 60611</w:t>
      </w:r>
    </w:p>
    <w:p>
      <w:pPr>
        <w:pStyle w:val="BodyText"/>
      </w:pPr>
      <w:r>
        <w:t xml:space="preserve">Dear Hiring Manager,</w:t>
      </w:r>
    </w:p>
    <w:p>
      <w:pPr>
        <w:pStyle w:val="BodyText"/>
      </w:pPr>
      <w:r>
        <w:t xml:space="preserve">I am writing to express my enthusiastic interest in the Electrical Engineer position at ABC Engineering Solutions in Chicago, United States. As a highly motivated and technically skilled electrical engineer with over five years of experience designing and implementing innovative solutions for power systems, renewable energy integration, and automation technologies, I am eager to contribute my expertise to your team. Chicago’s dynamic engineering landscape and commitment to sustainable infrastructure make it an ideal location for advancing my career as an Electrical Engineer, and I am excited about the opportunity to bring my skills to a company that values innovation and excellence.</w:t>
      </w:r>
    </w:p>
    <w:p>
      <w:pPr>
        <w:pStyle w:val="BodyText"/>
      </w:pPr>
      <w:r>
        <w:t xml:space="preserve">My background in electrical engineering has been shaped by a combination of academic rigor and hands-on experience. I hold a Bachelor’s degree in Electrical Engineering from the University of Illinois at Urbana-Champaign, where I graduated with honors. During my studies, I focused on power systems, signal processing, and control theory—areas that align closely with the work being done at ABC Engineering Solutions. Following my education, I joined a mid-sized engineering firm in Chicago’s Loop district, where I was responsible for designing electrical systems for commercial buildings and optimizing energy efficiency in industrial facilities. This role allowed me to refine my technical skills while also developing a strong understanding of project management and client communication.</w:t>
      </w:r>
    </w:p>
    <w:p>
      <w:pPr>
        <w:pStyle w:val="BodyText"/>
      </w:pPr>
      <w:r>
        <w:t xml:space="preserve">One of the most rewarding aspects of my career has been working on projects that directly impact communities. For example, I recently led a team in designing a solar-powered microgrid for a public housing initiative in Chicago. This project required me to integrate renewable energy sources with traditional power systems while ensuring reliability and cost-effectiveness. The success of this project not only reduced the community’s carbon footprint but also demonstrated the potential of smart grid technologies in urban environments. As an Electrical Engineer, I am passionate about leveraging my skills to address real-world challenges, and I believe ABC Engineering Solutions’ mission to drive sustainable technological advancements aligns perfectly with my professional goals.</w:t>
      </w:r>
    </w:p>
    <w:p>
      <w:pPr>
        <w:pStyle w:val="BodyText"/>
      </w:pPr>
      <w:r>
        <w:t xml:space="preserve">What sets me apart as an Electrical Engineer is my ability to combine technical expertise with a collaborative mindset. I have worked closely with cross-functional teams, including mechanical engineers, software developers, and construction professionals, to deliver complex projects on time and within budget. My proficiency in CAD software such as AutoCAD and SolidWorks, along with my experience in MATLAB for system simulations, enables me to translate theoretical concepts into practical solutions. Additionally, I am certified in project management through the Project Management Institute (PMI), which has equipped me with the tools to manage large-scale engineering projects from conceptualization to execution.</w:t>
      </w:r>
    </w:p>
    <w:p>
      <w:pPr>
        <w:pStyle w:val="BodyText"/>
      </w:pPr>
      <w:r>
        <w:t xml:space="preserve">Chicago’s reputation as a hub for innovation in engineering and technology makes it an ideal location for my career growth. The city’s commitment to modernizing its infrastructure, expanding renewable energy adoption, and fostering tech startups creates a vibrant environment for electrical engineers. I have followed ABC Engineering Solutions’ recent work on smart grid initiatives and sustainable energy solutions with great interest, and I am particularly impressed by your company’s dedication to integrating cutting-edge technologies into real-world applications. I believe my experience in designing efficient electrical systems and my passion for sustainability would make me a valuable asset to your team.</w:t>
      </w:r>
    </w:p>
    <w:p>
      <w:pPr>
        <w:pStyle w:val="BodyText"/>
      </w:pPr>
      <w:r>
        <w:t xml:space="preserve">As an Electrical Engineer, I am deeply committed to staying at the forefront of industry advancements. I regularly attend conferences such as the IEEE Power &amp; Energy Society’s annual meeting and participate in online courses to expand my knowledge of emerging technologies like AI-driven automation and IoT-enabled power systems. This continuous learning approach ensures that I can contribute innovative ideas to any project I work on. In Chicago, where the engineering field is rapidly evolving, I see endless opportunities to grow both professionally and personally.</w:t>
      </w:r>
    </w:p>
    <w:p>
      <w:pPr>
        <w:pStyle w:val="BodyText"/>
      </w:pPr>
      <w:r>
        <w:t xml:space="preserve">Thank you for considering my application. I would welcome the opportunity to discuss how my background, skills, and enthusiasm align with the needs of ABC Engineering Solutions. Please feel free to contact me at (312) 555-1234 or johndoe@email.com at your earliest convenience. I am available for an interview at your discretion and look forward to the possibility of contributing to your team’s success in the United States Chicago.</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cp:keywords/>
  <dcterms:created xsi:type="dcterms:W3CDTF">2026-07-23T15:13:19Z</dcterms:created>
  <dcterms:modified xsi:type="dcterms:W3CDTF">2026-07-23T15:13:19Z</dcterms:modified>
</cp:coreProperties>
</file>

<file path=docProps/custom.xml><?xml version="1.0" encoding="utf-8"?>
<Properties xmlns="http://schemas.openxmlformats.org/officeDocument/2006/custom-properties" xmlns:vt="http://schemas.openxmlformats.org/officeDocument/2006/docPropsVTypes"/>
</file>